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7313EF" w14:textId="77777777" w:rsidR="00175783" w:rsidRDefault="00175783" w:rsidP="005C6987">
      <w:pPr>
        <w:spacing w:before="120" w:after="120"/>
        <w:jc w:val="center"/>
      </w:pPr>
      <w:bookmarkStart w:id="0" w:name="_GoBack"/>
      <w:bookmarkEnd w:id="0"/>
    </w:p>
    <w:p w14:paraId="56D08094" w14:textId="77777777" w:rsidR="00175783" w:rsidRDefault="00175783" w:rsidP="005C6987">
      <w:pPr>
        <w:spacing w:before="120" w:after="120"/>
        <w:jc w:val="center"/>
      </w:pPr>
    </w:p>
    <w:p w14:paraId="17E195EB" w14:textId="77777777" w:rsidR="00175783" w:rsidRDefault="00175783" w:rsidP="005C6987">
      <w:pPr>
        <w:spacing w:before="120" w:after="120"/>
        <w:jc w:val="center"/>
      </w:pPr>
    </w:p>
    <w:p w14:paraId="44411E47" w14:textId="77777777" w:rsidR="00175783" w:rsidRDefault="00175783" w:rsidP="005C6987">
      <w:pPr>
        <w:spacing w:before="120" w:after="120"/>
        <w:jc w:val="center"/>
      </w:pPr>
    </w:p>
    <w:p w14:paraId="113375B1" w14:textId="77777777" w:rsidR="00175783" w:rsidRDefault="00175783" w:rsidP="005C6987">
      <w:pPr>
        <w:spacing w:before="120" w:after="120"/>
        <w:jc w:val="center"/>
      </w:pPr>
    </w:p>
    <w:p w14:paraId="7E36D05A" w14:textId="77777777" w:rsidR="00175783" w:rsidRDefault="00175783" w:rsidP="005C6987">
      <w:pPr>
        <w:spacing w:before="120" w:after="120"/>
        <w:jc w:val="center"/>
      </w:pPr>
    </w:p>
    <w:p w14:paraId="17E410B9" w14:textId="77777777" w:rsidR="00175783" w:rsidRDefault="00175783" w:rsidP="005C6987">
      <w:pPr>
        <w:spacing w:before="120" w:after="120"/>
        <w:jc w:val="center"/>
      </w:pPr>
    </w:p>
    <w:p w14:paraId="23623EC8" w14:textId="77777777" w:rsidR="00175783" w:rsidRDefault="00175783" w:rsidP="005C6987">
      <w:pPr>
        <w:spacing w:before="120" w:after="120"/>
        <w:jc w:val="center"/>
      </w:pPr>
    </w:p>
    <w:p w14:paraId="0B0F53A1" w14:textId="77777777" w:rsidR="00175783" w:rsidRDefault="00175783" w:rsidP="005C6987">
      <w:pPr>
        <w:spacing w:before="120" w:after="120"/>
        <w:jc w:val="center"/>
      </w:pPr>
    </w:p>
    <w:p w14:paraId="6607FA36" w14:textId="77777777" w:rsidR="00D53B8C" w:rsidRDefault="0087733C" w:rsidP="005C6987">
      <w:pPr>
        <w:spacing w:before="120" w:after="120"/>
        <w:jc w:val="center"/>
      </w:pPr>
      <w:r>
        <w:t>K-12 Education</w:t>
      </w:r>
    </w:p>
    <w:p w14:paraId="5B16E8B2" w14:textId="77777777" w:rsidR="00790ECD" w:rsidRDefault="005E0497" w:rsidP="005C6987">
      <w:pPr>
        <w:spacing w:before="120" w:after="120"/>
        <w:jc w:val="center"/>
      </w:pPr>
      <w:r>
        <w:t>Antoine Thigpen</w:t>
      </w:r>
    </w:p>
    <w:p w14:paraId="18E9D0E7" w14:textId="77777777" w:rsidR="00175783" w:rsidRDefault="005E0497" w:rsidP="005C6987">
      <w:pPr>
        <w:spacing w:before="120" w:after="120"/>
        <w:jc w:val="center"/>
      </w:pPr>
      <w:r>
        <w:t>Grand Canyon University</w:t>
      </w:r>
    </w:p>
    <w:p w14:paraId="5CFFF865" w14:textId="77777777" w:rsidR="005E1C46" w:rsidRDefault="005E0497" w:rsidP="005C6987">
      <w:pPr>
        <w:spacing w:before="120" w:after="120"/>
        <w:jc w:val="center"/>
      </w:pPr>
      <w:r>
        <w:t>February 24, 2021</w:t>
      </w:r>
    </w:p>
    <w:p w14:paraId="62E929A9" w14:textId="77777777" w:rsidR="00835F67" w:rsidRDefault="00175783" w:rsidP="005C6987">
      <w:pPr>
        <w:spacing w:before="120" w:after="120"/>
        <w:ind w:firstLine="284"/>
      </w:pPr>
      <w:r>
        <w:br w:type="page"/>
      </w:r>
    </w:p>
    <w:p w14:paraId="25F0129C" w14:textId="77777777" w:rsidR="00835F67" w:rsidRDefault="00835F67" w:rsidP="005C6987">
      <w:pPr>
        <w:spacing w:before="120" w:after="120"/>
        <w:ind w:firstLine="284"/>
        <w:jc w:val="center"/>
      </w:pPr>
      <w:r>
        <w:lastRenderedPageBreak/>
        <w:t xml:space="preserve">K-12 </w:t>
      </w:r>
      <w:commentRangeStart w:id="1"/>
      <w:r>
        <w:t>Education</w:t>
      </w:r>
      <w:commentRangeEnd w:id="1"/>
      <w:r w:rsidR="0016631D">
        <w:rPr>
          <w:rStyle w:val="CommentReference"/>
        </w:rPr>
        <w:commentReference w:id="1"/>
      </w:r>
    </w:p>
    <w:p w14:paraId="0606B8D3" w14:textId="77777777" w:rsidR="00835F67" w:rsidRPr="00947F48" w:rsidRDefault="00835F67" w:rsidP="005C6987">
      <w:pPr>
        <w:spacing w:before="120" w:after="120"/>
        <w:rPr>
          <w:b/>
        </w:rPr>
      </w:pPr>
      <w:r w:rsidRPr="00947F48">
        <w:rPr>
          <w:b/>
        </w:rPr>
        <w:t xml:space="preserve">The </w:t>
      </w:r>
      <w:r w:rsidR="005C6987" w:rsidRPr="00947F48">
        <w:rPr>
          <w:b/>
        </w:rPr>
        <w:t xml:space="preserve">History and Politics of </w:t>
      </w:r>
      <w:r w:rsidRPr="00947F48">
        <w:rPr>
          <w:b/>
        </w:rPr>
        <w:t>K</w:t>
      </w:r>
      <w:r w:rsidR="005C6987" w:rsidRPr="00947F48">
        <w:rPr>
          <w:b/>
        </w:rPr>
        <w:t>-12 Education</w:t>
      </w:r>
    </w:p>
    <w:p w14:paraId="4AED3B70" w14:textId="77777777" w:rsidR="00835F67" w:rsidRDefault="00835F67" w:rsidP="005C6987">
      <w:pPr>
        <w:spacing w:before="120" w:after="120"/>
        <w:ind w:firstLine="720"/>
      </w:pPr>
      <w:r>
        <w:t>The public education of the US got conceived in the late 18th century.  Pennsylvania became the first state to acquire free education for everybody. All people got accorded free education regardless of whether they could afford it in 1790. New York passed the same legislation in 1805 to help its people receive vital education. In 1820, Massachusetts State created a tuition-free high school for learning processes</w:t>
      </w:r>
      <w:r w:rsidRPr="009527E2">
        <w:rPr>
          <w:szCs w:val="24"/>
        </w:rPr>
        <w:t xml:space="preserve"> </w:t>
      </w:r>
      <w:r>
        <w:rPr>
          <w:szCs w:val="24"/>
        </w:rPr>
        <w:t>(Segall,</w:t>
      </w:r>
      <w:r w:rsidRPr="00C81C24">
        <w:rPr>
          <w:szCs w:val="24"/>
        </w:rPr>
        <w:t xml:space="preserve"> Trofanenko,</w:t>
      </w:r>
      <w:r>
        <w:rPr>
          <w:szCs w:val="24"/>
        </w:rPr>
        <w:t xml:space="preserve"> &amp; Schmitt, 2018)</w:t>
      </w:r>
      <w:r>
        <w:t xml:space="preserve">. The creation of the first K-12 public school system got done in the 19th century, with Ohioans achieving high interest in the idea of public education. Schools got operated independently with each other without any uniformity. The creation of the Akron School of Law in 1847 was integral. It led to the development of unified operations in the school curriculum.  In 1849, Ohio State enacted a law created after Akron Law. It extended the idea of school districts covering an entire state. All the activities of schools got unified into a single public school district. Education got made compulsory when the 48 states passed laws in 1930. In 1965, President Lyndon B. Johnson signed the Elementary and Secondary Education Act that committed the federal government to take part in creating sustaining local K-12 school systems. Thus, K-12 got made the law of the land through the ESEA. </w:t>
      </w:r>
    </w:p>
    <w:p w14:paraId="0A0E07CA" w14:textId="77777777" w:rsidR="00835F67" w:rsidRDefault="00835F67" w:rsidP="005C6987">
      <w:pPr>
        <w:spacing w:before="120" w:after="120"/>
        <w:ind w:firstLine="720"/>
      </w:pPr>
      <w:r>
        <w:t>Public K-12 has got debated and reformed throughout the 20th and 21st centuries. Most initiatives have got developed by reformations to ensure that the system favors public school education in the US. For instance, in the 1980s, Reagan's Nation at Risk' initiative required public education to get evaluated through standards. In the 1990s, the Goals 2000 Act promoted the provision of additional funding to improve K-12 systems</w:t>
      </w:r>
      <w:r w:rsidRPr="00635998">
        <w:rPr>
          <w:szCs w:val="24"/>
        </w:rPr>
        <w:t xml:space="preserve"> </w:t>
      </w:r>
      <w:r>
        <w:rPr>
          <w:szCs w:val="24"/>
        </w:rPr>
        <w:t>(Segall,</w:t>
      </w:r>
      <w:r w:rsidRPr="00C81C24">
        <w:rPr>
          <w:szCs w:val="24"/>
        </w:rPr>
        <w:t xml:space="preserve"> Trofanenko,</w:t>
      </w:r>
      <w:r>
        <w:rPr>
          <w:szCs w:val="24"/>
        </w:rPr>
        <w:t xml:space="preserve"> &amp; Schmitt, 2018)</w:t>
      </w:r>
      <w:r>
        <w:t xml:space="preserve">. Other acts then followed to help in building the K-12 system in the US. No Child Left </w:t>
      </w:r>
      <w:r>
        <w:lastRenderedPageBreak/>
        <w:t xml:space="preserve">Behind Act and the Race to the Top Act helped in bolstering the K-12 system. The evaluation standards ensured that the strong involvement of children to learn got promoted in all the states. In 2015, President Obama signed the Every Student Succeeds Act which provided some powers to the state government regarding evaluation and standards. The K-12 system got rooted in local policy, financial control, and local management that got deeply embedded in national political culture. The local property tax was the crucial source of funds to the K-12 system till the 1980s. The public thought the officials of the system had acquired too much power over their schools </w:t>
      </w:r>
      <w:r>
        <w:rPr>
          <w:szCs w:val="24"/>
        </w:rPr>
        <w:t>(Strunc, 2019)</w:t>
      </w:r>
      <w:r>
        <w:t xml:space="preserve">.  The trend has changed local governance structures and employee unions because of the promotion of different education methods. These political issues affected the performance of educational activities in the K-12 system. There were changes in school funding patterns that enhanced equity and limit local property tax to adjust children from poverty to achieve an education. An increase in nonlocal power over schools and educational professionals has affected the performance of activities. </w:t>
      </w:r>
    </w:p>
    <w:p w14:paraId="574D8A87" w14:textId="77777777" w:rsidR="00835F67" w:rsidRDefault="00835F67" w:rsidP="005C6987">
      <w:pPr>
        <w:spacing w:before="120" w:after="120"/>
        <w:ind w:firstLine="720"/>
      </w:pPr>
      <w:r>
        <w:t>Also, the economic rivalry that exists in the American states saw governors use K-12 education and reforms to lure most businesses. Governors got involved in increasing the productivity of their states by attracting most corporates. The provision of the K-12 education system was to ensure development got done. Economic rivalry was a crucial political issue that influenced the development of K-12</w:t>
      </w:r>
      <w:r w:rsidRPr="00543306">
        <w:rPr>
          <w:szCs w:val="24"/>
        </w:rPr>
        <w:t xml:space="preserve"> </w:t>
      </w:r>
      <w:r>
        <w:rPr>
          <w:szCs w:val="24"/>
        </w:rPr>
        <w:t>(Chatterji, 2018)</w:t>
      </w:r>
      <w:r>
        <w:t xml:space="preserve">. It made most people get attracted from different states to take part in improving the education system. The long discretion of education got believed to have eroded the growing education power. Various states' federal government lacked the productive authority of performing tasks. The business elites and other private interests influenced the K-12 system through the creation of reformations. The programs of the K-12 system required the promotion of operations that would promote the development of </w:t>
      </w:r>
      <w:r>
        <w:lastRenderedPageBreak/>
        <w:t xml:space="preserve">schools. Pressure from local offshoots of national social movements led to the decentralization of schooling programs. The weakening of the school boards led to a reduction in the control policies that existed in the government. Business leaders got attracted to employ more developments in areas with K-12 systems. Educational improvements formed productive grounds for performing business tasks. </w:t>
      </w:r>
    </w:p>
    <w:p w14:paraId="54C83515" w14:textId="77777777" w:rsidR="00835F67" w:rsidRDefault="00835F67" w:rsidP="005C6987">
      <w:pPr>
        <w:spacing w:before="120" w:after="120"/>
        <w:ind w:firstLine="720"/>
      </w:pPr>
      <w:r>
        <w:t xml:space="preserve">Additionally, the impact of new federal and state policy began with incremental additions to school programs such as special education courses. The external interventions influenced how teachers performed their daily work. Policy connections promoted the development of federal and state capitols in classrooms </w:t>
      </w:r>
      <w:r>
        <w:rPr>
          <w:szCs w:val="24"/>
        </w:rPr>
        <w:t>(Segall,</w:t>
      </w:r>
      <w:r w:rsidRPr="00C81C24">
        <w:rPr>
          <w:szCs w:val="24"/>
        </w:rPr>
        <w:t xml:space="preserve"> Trofanenko,</w:t>
      </w:r>
      <w:r>
        <w:rPr>
          <w:szCs w:val="24"/>
        </w:rPr>
        <w:t xml:space="preserve"> &amp; Schmitt, 2018)</w:t>
      </w:r>
      <w:r>
        <w:t xml:space="preserve">. The reformation of K-12 got managed in 1965 as the primary strategy of improving the education system. The student achievement and education policies had not satisfied the public and politicians in 2008. The changes that had occurred got regarded as minimal and not useful in different states. Education officials claimed low improvement on the K-12 system with the public not satisfied with their works. US education failures got regarded as part of the president, governor, and state legislators losing in elections. The local school board members and principals got believed to take part in a failing K-12 system. The weakening of school of board actions led to a reduction of educational activities in the society. The failure of schools to perform had an effective influence on the political status of education. </w:t>
      </w:r>
    </w:p>
    <w:p w14:paraId="1FA950E1" w14:textId="77777777" w:rsidR="00835F67" w:rsidRDefault="00835F67" w:rsidP="005C6987">
      <w:pPr>
        <w:spacing w:before="120" w:after="120"/>
        <w:ind w:firstLine="720"/>
      </w:pPr>
      <w:r>
        <w:t>Political changes also involved the creation of grade levels in schools. The levels specified particular mathematical concepts that needed to get taught in schools</w:t>
      </w:r>
      <w:r w:rsidRPr="002D5FF1">
        <w:rPr>
          <w:szCs w:val="24"/>
        </w:rPr>
        <w:t xml:space="preserve"> </w:t>
      </w:r>
      <w:r>
        <w:rPr>
          <w:szCs w:val="24"/>
        </w:rPr>
        <w:t>(Strunc, 2019)</w:t>
      </w:r>
      <w:r>
        <w:t xml:space="preserve">. Teachers got required to use rigid timetables that made them focus on their teaching profession. Rigid -timetables enhanced teacher responses and professionalism in their work. The creation of teachers' unions got used to form a vocal minority of parents. Parents could assess what the </w:t>
      </w:r>
      <w:r>
        <w:lastRenderedPageBreak/>
        <w:t xml:space="preserve">government does in promoting the K-12 system in different states. The education system of K-12 got introduced in America, and it was prudent for all the parents to understand its actualization. The teaching of the education system required the action of teachers' unions.  They would provide a significant part of understanding lessons. Supporting education in America got influenced by the involvement of teachers' unions. Teachers' unions made sure the K-12 system to get reviewed through presentations of grievances. The state police and local schools increased compliance that was to get used in promoting compliance </w:t>
      </w:r>
      <w:r>
        <w:rPr>
          <w:szCs w:val="24"/>
        </w:rPr>
        <w:t>(Strunc, 2019)</w:t>
      </w:r>
      <w:r>
        <w:t xml:space="preserve">. Centralization and standardizing-based reformations got used to provide student gains in the education system. The influence that officials promoted in the US were to ensure local practice in education got </w:t>
      </w:r>
      <w:commentRangeStart w:id="2"/>
      <w:r>
        <w:t>developed</w:t>
      </w:r>
      <w:commentRangeEnd w:id="2"/>
      <w:r w:rsidR="0016631D">
        <w:rPr>
          <w:rStyle w:val="CommentReference"/>
        </w:rPr>
        <w:commentReference w:id="2"/>
      </w:r>
      <w:r>
        <w:t>.</w:t>
      </w:r>
    </w:p>
    <w:p w14:paraId="3D9090F2" w14:textId="77777777" w:rsidR="00835F67" w:rsidRPr="00EF440F" w:rsidRDefault="00835F67" w:rsidP="005C6987">
      <w:pPr>
        <w:spacing w:before="120" w:after="120"/>
        <w:rPr>
          <w:b/>
        </w:rPr>
      </w:pPr>
      <w:r w:rsidRPr="00EF440F">
        <w:rPr>
          <w:b/>
        </w:rPr>
        <w:t xml:space="preserve">Current trends and issues in K-12 education with regard to their effects on leadership strategies, classroom practices, and student </w:t>
      </w:r>
      <w:commentRangeStart w:id="3"/>
      <w:r w:rsidRPr="00EF440F">
        <w:rPr>
          <w:b/>
        </w:rPr>
        <w:t>outcomes</w:t>
      </w:r>
      <w:commentRangeEnd w:id="3"/>
      <w:r w:rsidR="0016631D">
        <w:rPr>
          <w:rStyle w:val="CommentReference"/>
        </w:rPr>
        <w:commentReference w:id="3"/>
      </w:r>
    </w:p>
    <w:p w14:paraId="6E155925" w14:textId="77777777" w:rsidR="00835F67" w:rsidRDefault="00835F67" w:rsidP="005C6987">
      <w:pPr>
        <w:spacing w:before="120" w:after="120"/>
        <w:ind w:firstLine="720"/>
      </w:pPr>
      <w:r>
        <w:t>K-12 education has influenced the current world in many ways. Firstly, it has led to the creation of mobile learning that gets used by most people. Education does not get confined to the classroom or computer; schools have optimized mobile services</w:t>
      </w:r>
      <w:r w:rsidRPr="00D42434">
        <w:rPr>
          <w:szCs w:val="24"/>
        </w:rPr>
        <w:t xml:space="preserve"> </w:t>
      </w:r>
      <w:r>
        <w:rPr>
          <w:szCs w:val="24"/>
        </w:rPr>
        <w:t>(Bai, 2019)</w:t>
      </w:r>
      <w:r>
        <w:t xml:space="preserve">. The use of portable devices has ensured that powerful and intuitive processes of education to get maintained. People can learn wherever they are by accessing the information on their mobile devices. Tablets, mobile apps, and smartphones can get used by people to save time in learning. The use of mobile learning has ensured that leadership strategies get increased in the community. The use of transformational leadership in most organizations occurs through the use of mobile learning. An organization can supervise, monitor, and review employees' performance on digital platforms. Identification of peoples' actions can get promoted through transformational leadership that requires activities of teleconferencing. </w:t>
      </w:r>
    </w:p>
    <w:p w14:paraId="4409DA5A" w14:textId="77777777" w:rsidR="00835F67" w:rsidRDefault="00835F67" w:rsidP="005C6987">
      <w:pPr>
        <w:spacing w:before="120" w:after="120"/>
        <w:ind w:firstLine="720"/>
      </w:pPr>
      <w:commentRangeStart w:id="4"/>
      <w:r>
        <w:lastRenderedPageBreak/>
        <w:t xml:space="preserve">Mobile learning </w:t>
      </w:r>
      <w:commentRangeEnd w:id="4"/>
      <w:r w:rsidR="0016631D">
        <w:rPr>
          <w:rStyle w:val="CommentReference"/>
        </w:rPr>
        <w:commentReference w:id="4"/>
      </w:r>
      <w:r>
        <w:t xml:space="preserve">has also led to classroom practices such as learning with minimal distraction. Students can learn about what their teachers teach without physically attending classes. The use of digital media like smartphones provides access to readings at any place. Learning can get performed by students without their teachers' physical presence.  Students perform much better through the use of mobile learning because they can access all information taught. Revising for the exams has got easier through using the learning materials to synthesize notes. Learning and talking to the tutors can get performed directly by students'. Revisions can get done in the mobile apps and increase understanding of lessons taught. Mobile learning is significant in improving the performance of students' learning outcomes </w:t>
      </w:r>
      <w:r>
        <w:rPr>
          <w:szCs w:val="24"/>
        </w:rPr>
        <w:t>(</w:t>
      </w:r>
      <w:commentRangeStart w:id="5"/>
      <w:r>
        <w:rPr>
          <w:szCs w:val="24"/>
        </w:rPr>
        <w:t>Bai, 2019</w:t>
      </w:r>
      <w:commentRangeEnd w:id="5"/>
      <w:r w:rsidR="0016631D">
        <w:rPr>
          <w:rStyle w:val="CommentReference"/>
        </w:rPr>
        <w:commentReference w:id="5"/>
      </w:r>
      <w:r>
        <w:rPr>
          <w:szCs w:val="24"/>
        </w:rPr>
        <w:t>)</w:t>
      </w:r>
      <w:r>
        <w:t xml:space="preserve">. Limited complaints have got made on their effectiveness by learners. The positive impact of mobile learning has allowed the majority of learners to achieve benefits in their studies. The students' outcomes have increased since the introduction of </w:t>
      </w:r>
      <w:commentRangeStart w:id="6"/>
      <w:r>
        <w:t>mobile learning</w:t>
      </w:r>
      <w:commentRangeEnd w:id="6"/>
      <w:r w:rsidR="0016631D">
        <w:rPr>
          <w:rStyle w:val="CommentReference"/>
        </w:rPr>
        <w:commentReference w:id="6"/>
      </w:r>
      <w:r>
        <w:t>.</w:t>
      </w:r>
    </w:p>
    <w:p w14:paraId="490A768D" w14:textId="77777777" w:rsidR="00835F67" w:rsidRDefault="00835F67" w:rsidP="005C6987">
      <w:pPr>
        <w:spacing w:before="120" w:after="120"/>
        <w:ind w:firstLine="720"/>
      </w:pPr>
      <w:r>
        <w:t>Secondly, blended learning is also getting used by most institutions. Blended learning has increased leadership strategies through the creation of monitoring of the behavior of students. It involves students receiving instructions that do not occur through the walls of the classroom. Teachers facilitate the provision of instructions to students using digital media. Blended learning involves face-to-face and online instructions getting conducted</w:t>
      </w:r>
      <w:r w:rsidRPr="0084431A">
        <w:rPr>
          <w:szCs w:val="24"/>
        </w:rPr>
        <w:t xml:space="preserve"> </w:t>
      </w:r>
      <w:r>
        <w:rPr>
          <w:szCs w:val="24"/>
        </w:rPr>
        <w:t>(Yang Et al</w:t>
      </w:r>
      <w:r>
        <w:t xml:space="preserve">. 2021).  The leadership of always promoting punctuality gets developed through blended learning. A clear vision of activities can get achieved through the implementation of the basics of blended learning. Leaders can use blended learning to learn about what needs to get educated to other students. Companies can use blended learning to plan for lessons that get taught to their staff members. Leaders can engage with others to ensure better methodologies of learning to get </w:t>
      </w:r>
      <w:r>
        <w:lastRenderedPageBreak/>
        <w:t xml:space="preserve">improved. Blended learning increases the interest of student leaders to engage in providing direction to their colleagues. </w:t>
      </w:r>
    </w:p>
    <w:p w14:paraId="3172E07B" w14:textId="77777777" w:rsidR="00835F67" w:rsidRDefault="00835F67" w:rsidP="005C6987">
      <w:pPr>
        <w:spacing w:before="120" w:after="120"/>
        <w:ind w:firstLine="720"/>
      </w:pPr>
      <w:r>
        <w:t xml:space="preserve">Classroom practices would not form an integral part of the use of blended learning. Students can learn in any place without getting limited to classrooms. The provision of face-to-face and digital instructions would get done to students in the regions they exist. The use of classrooms would get reduced to ensure all students perform other tasks when learning. Students working in organizations can have a specific time to use blended learning while at work. Students' outcomes have developed positive reception in the use of blended learning </w:t>
      </w:r>
      <w:r>
        <w:rPr>
          <w:szCs w:val="24"/>
        </w:rPr>
        <w:t>(Yang Et al</w:t>
      </w:r>
      <w:r>
        <w:t xml:space="preserve">. 2021). Students achieve high grades in their studies because education has got flexible for them. Learning by students has improved and has resulted in the adoption of various techniques of education. The engagement that exists amongst students through the use of blended learning increases with the use of instructions. Instructions can get provided to all students to improve their performance. Adoption of blended learning helps ensure every student understands what gets taught. </w:t>
      </w:r>
    </w:p>
    <w:p w14:paraId="1F1A9FAF" w14:textId="77777777" w:rsidR="00835F67" w:rsidRDefault="00835F67" w:rsidP="005C6987">
      <w:pPr>
        <w:spacing w:before="120" w:after="120"/>
        <w:ind w:firstLine="720"/>
      </w:pPr>
      <w:r>
        <w:t>Thirdly, the use of cloud computing gets used by most students in their institutions of learning.  Cloud computing forms an integral part of K-12 education in most institutions</w:t>
      </w:r>
      <w:r w:rsidRPr="00EF440F">
        <w:rPr>
          <w:szCs w:val="24"/>
        </w:rPr>
        <w:t xml:space="preserve"> </w:t>
      </w:r>
      <w:r>
        <w:rPr>
          <w:szCs w:val="24"/>
        </w:rPr>
        <w:t>(Qasem Et al 2019)</w:t>
      </w:r>
      <w:r>
        <w:t xml:space="preserve">. The use of internet-based tools creates flexibility for learning. Leadership strategies can get increased through cloud computing by providing each student with a presentation mandate. All students would get accorded presentation tasks concerning what they learn in their classes. The leadership performance of students would promote responsibility for activities. Students would ensure they become competent in increasing their level of performing assignments. Students can learn in distant areas without developing laxity. The initiative of learning and conducting assignments would get done on time. Classroom practices would get </w:t>
      </w:r>
      <w:r>
        <w:lastRenderedPageBreak/>
        <w:t xml:space="preserve">boosted for students. It will get done through the use of Google Chromebook that has got designed for one on one computing. Google Chromebook gets used in classrooms to access data for learning. Students can learn and access the information they require through reduced time-wasting </w:t>
      </w:r>
      <w:r>
        <w:rPr>
          <w:szCs w:val="24"/>
        </w:rPr>
        <w:t>(Qasem Et al 2019)</w:t>
      </w:r>
      <w:r>
        <w:t xml:space="preserve">. Cloud computing has been significant in promoting cloud backup that would make revisions and studying appropriately. </w:t>
      </w:r>
    </w:p>
    <w:p w14:paraId="5B6CBD9C" w14:textId="77777777" w:rsidR="00835F67" w:rsidRDefault="00835F67" w:rsidP="005C6987">
      <w:pPr>
        <w:spacing w:before="120" w:after="120"/>
        <w:ind w:firstLine="720"/>
      </w:pPr>
      <w:r>
        <w:t xml:space="preserve">The data gathered in school would get stored in the cloud for future references to get made easier.  Information backed up in the cloud cannot get lost and provides an opportunity for students to learn effectively. Student outcomes get increased through the use of cloud computing. Most of the information on what they need to study has got backed up. Study materials like computers can get used after login into the portal of the school. Students only seek computers and laptops that would get used in accessing study materials in the cloud. Cloud computing has made education get promoted to all students without difficulties. Learning different kinds of lessons at students' own time has improved their understanding. High grades have got achieved by students leading to productive learning </w:t>
      </w:r>
      <w:commentRangeStart w:id="7"/>
      <w:r>
        <w:t>designs</w:t>
      </w:r>
      <w:commentRangeEnd w:id="7"/>
      <w:r w:rsidR="00054DB3">
        <w:rPr>
          <w:rStyle w:val="CommentReference"/>
        </w:rPr>
        <w:commentReference w:id="7"/>
      </w:r>
      <w:r>
        <w:t xml:space="preserve">. </w:t>
      </w:r>
    </w:p>
    <w:p w14:paraId="404AA973" w14:textId="77777777" w:rsidR="00054DB3" w:rsidRDefault="00054DB3" w:rsidP="005C6987">
      <w:pPr>
        <w:spacing w:before="120" w:after="120"/>
      </w:pPr>
    </w:p>
    <w:p w14:paraId="75B2FCFC" w14:textId="7084B99D" w:rsidR="005C6987" w:rsidRDefault="00054DB3" w:rsidP="005C6987">
      <w:pPr>
        <w:spacing w:before="120" w:after="120"/>
      </w:pPr>
      <w:r w:rsidRPr="00054DB3">
        <w:rPr>
          <w:highlight w:val="yellow"/>
        </w:rPr>
        <w:t>Antonie—thanks for this submission! You presented a nice, detailed overview of the development of public schools. You did miss some landmark events, but overall you provided a great level of detail. You also did a nice job of identifying and describing the three trends. The next step, which seems to be completely missing, is the discussion of your philosophy  of education and how the events/trends have shaped your philosophy. I didn’t mark a lot of errors, but there are several mechanical errors. I strongly recommend you utilize a free program, such as Grammarly, to help reduce errors, as well as careful proofing. I do know that time has not been on your side, so that is understandable. I look forward to seeing more of your work!</w:t>
      </w:r>
      <w:r w:rsidR="005C6987">
        <w:br w:type="page"/>
      </w:r>
    </w:p>
    <w:p w14:paraId="6EA03E4A" w14:textId="77777777" w:rsidR="00835F67" w:rsidRPr="009311E5" w:rsidRDefault="00835F67" w:rsidP="005C6987">
      <w:pPr>
        <w:spacing w:before="120" w:after="120"/>
        <w:ind w:firstLine="284"/>
        <w:jc w:val="center"/>
      </w:pPr>
      <w:r>
        <w:lastRenderedPageBreak/>
        <w:t>References</w:t>
      </w:r>
    </w:p>
    <w:p w14:paraId="148288B5" w14:textId="77777777" w:rsidR="00835F67" w:rsidRPr="00EF440F" w:rsidRDefault="00835F67" w:rsidP="005C6987">
      <w:pPr>
        <w:spacing w:before="120" w:after="120"/>
        <w:ind w:left="720" w:hanging="720"/>
        <w:rPr>
          <w:szCs w:val="24"/>
        </w:rPr>
      </w:pPr>
      <w:r w:rsidRPr="00EF440F">
        <w:rPr>
          <w:szCs w:val="24"/>
        </w:rPr>
        <w:t xml:space="preserve">Bai, H. (2019). Pedagogical practices of mobile learning in K-12 and higher education settings. </w:t>
      </w:r>
      <w:r w:rsidRPr="00EF440F">
        <w:rPr>
          <w:i/>
          <w:iCs/>
          <w:szCs w:val="24"/>
        </w:rPr>
        <w:t>TechTrends</w:t>
      </w:r>
      <w:r w:rsidRPr="00EF440F">
        <w:rPr>
          <w:szCs w:val="24"/>
        </w:rPr>
        <w:t xml:space="preserve">, </w:t>
      </w:r>
      <w:r w:rsidRPr="00EF440F">
        <w:rPr>
          <w:i/>
          <w:iCs/>
          <w:szCs w:val="24"/>
        </w:rPr>
        <w:t>63</w:t>
      </w:r>
      <w:r w:rsidRPr="00EF440F">
        <w:rPr>
          <w:szCs w:val="24"/>
        </w:rPr>
        <w:t>(5), 611-620.</w:t>
      </w:r>
    </w:p>
    <w:p w14:paraId="6EC349EA" w14:textId="77777777" w:rsidR="00835F67" w:rsidRPr="00C81C24" w:rsidRDefault="00835F67" w:rsidP="005C6987">
      <w:pPr>
        <w:spacing w:before="120" w:after="120"/>
        <w:ind w:left="720" w:hanging="720"/>
        <w:rPr>
          <w:szCs w:val="24"/>
        </w:rPr>
      </w:pPr>
      <w:r w:rsidRPr="00C81C24">
        <w:rPr>
          <w:szCs w:val="24"/>
        </w:rPr>
        <w:t xml:space="preserve">Chatterji, A. K. (2018). Innovation and American K–12 education. </w:t>
      </w:r>
      <w:r w:rsidRPr="00C81C24">
        <w:rPr>
          <w:i/>
          <w:iCs/>
          <w:szCs w:val="24"/>
        </w:rPr>
        <w:t>Innovation Policy and the Economy</w:t>
      </w:r>
      <w:r w:rsidRPr="00C81C24">
        <w:rPr>
          <w:szCs w:val="24"/>
        </w:rPr>
        <w:t xml:space="preserve">, </w:t>
      </w:r>
      <w:r w:rsidRPr="00C81C24">
        <w:rPr>
          <w:i/>
          <w:iCs/>
          <w:szCs w:val="24"/>
        </w:rPr>
        <w:t>18</w:t>
      </w:r>
      <w:r w:rsidRPr="00C81C24">
        <w:rPr>
          <w:szCs w:val="24"/>
        </w:rPr>
        <w:t>(1), 27-51.</w:t>
      </w:r>
    </w:p>
    <w:p w14:paraId="54F77EC2" w14:textId="77777777" w:rsidR="00835F67" w:rsidRPr="00EF440F" w:rsidRDefault="00835F67" w:rsidP="005C6987">
      <w:pPr>
        <w:spacing w:before="120" w:after="120"/>
        <w:ind w:left="720" w:hanging="720"/>
        <w:rPr>
          <w:szCs w:val="24"/>
        </w:rPr>
      </w:pPr>
      <w:r w:rsidRPr="00EF440F">
        <w:rPr>
          <w:szCs w:val="24"/>
        </w:rPr>
        <w:t xml:space="preserve">Qasem, Y. A., Abdullah, R., Jusoh, Y. Y., Atan, R., &amp; Asadi, S. (2019). Cloud computing adoption in higher education institutions: A systematic review. </w:t>
      </w:r>
      <w:r w:rsidRPr="00EF440F">
        <w:rPr>
          <w:i/>
          <w:iCs/>
          <w:szCs w:val="24"/>
        </w:rPr>
        <w:t>IEEE Access</w:t>
      </w:r>
      <w:r w:rsidRPr="00EF440F">
        <w:rPr>
          <w:szCs w:val="24"/>
        </w:rPr>
        <w:t xml:space="preserve">, </w:t>
      </w:r>
      <w:r w:rsidRPr="00EF440F">
        <w:rPr>
          <w:i/>
          <w:iCs/>
          <w:szCs w:val="24"/>
        </w:rPr>
        <w:t>7</w:t>
      </w:r>
      <w:r w:rsidRPr="00EF440F">
        <w:rPr>
          <w:szCs w:val="24"/>
        </w:rPr>
        <w:t>, 63722-63744.</w:t>
      </w:r>
    </w:p>
    <w:p w14:paraId="35C6AFEB" w14:textId="77777777" w:rsidR="00835F67" w:rsidRPr="00C81C24" w:rsidRDefault="00835F67" w:rsidP="005C6987">
      <w:pPr>
        <w:spacing w:before="120" w:after="120"/>
        <w:ind w:left="720" w:hanging="720"/>
        <w:rPr>
          <w:szCs w:val="24"/>
        </w:rPr>
      </w:pPr>
      <w:r w:rsidRPr="00C81C24">
        <w:rPr>
          <w:szCs w:val="24"/>
        </w:rPr>
        <w:t xml:space="preserve">Segall, A., Trofanenko, B. M., &amp; Schmitt, A. J. (2018). Critical theory and history education. </w:t>
      </w:r>
      <w:r w:rsidRPr="00C81C24">
        <w:rPr>
          <w:i/>
          <w:iCs/>
          <w:szCs w:val="24"/>
        </w:rPr>
        <w:t>The Wiley international handbook of history teaching and learning</w:t>
      </w:r>
      <w:r w:rsidRPr="00C81C24">
        <w:rPr>
          <w:szCs w:val="24"/>
        </w:rPr>
        <w:t>, 283-310.</w:t>
      </w:r>
    </w:p>
    <w:p w14:paraId="2257A33D" w14:textId="77777777" w:rsidR="00835F67" w:rsidRPr="00C81C24" w:rsidRDefault="00835F67" w:rsidP="005C6987">
      <w:pPr>
        <w:spacing w:before="120" w:after="120"/>
        <w:ind w:left="720" w:hanging="720"/>
        <w:rPr>
          <w:szCs w:val="24"/>
        </w:rPr>
      </w:pPr>
      <w:r w:rsidRPr="00C81C24">
        <w:rPr>
          <w:szCs w:val="24"/>
        </w:rPr>
        <w:t xml:space="preserve">Strunc, A. (2019). The Politics of Culture. </w:t>
      </w:r>
      <w:r w:rsidRPr="00C81C24">
        <w:rPr>
          <w:i/>
          <w:iCs/>
          <w:szCs w:val="24"/>
        </w:rPr>
        <w:t>Journal of Culture and Values in Education</w:t>
      </w:r>
      <w:r w:rsidRPr="00C81C24">
        <w:rPr>
          <w:szCs w:val="24"/>
        </w:rPr>
        <w:t xml:space="preserve">, </w:t>
      </w:r>
      <w:r w:rsidRPr="00C81C24">
        <w:rPr>
          <w:i/>
          <w:iCs/>
          <w:szCs w:val="24"/>
        </w:rPr>
        <w:t>2</w:t>
      </w:r>
      <w:r w:rsidRPr="00C81C24">
        <w:rPr>
          <w:szCs w:val="24"/>
        </w:rPr>
        <w:t>(1), 71-80.</w:t>
      </w:r>
    </w:p>
    <w:p w14:paraId="171E1EF9" w14:textId="77777777" w:rsidR="00835F67" w:rsidRPr="00EF440F" w:rsidRDefault="00835F67" w:rsidP="005C6987">
      <w:pPr>
        <w:spacing w:before="120" w:after="120"/>
        <w:ind w:left="720" w:hanging="720"/>
        <w:rPr>
          <w:szCs w:val="24"/>
        </w:rPr>
      </w:pPr>
      <w:r w:rsidRPr="00EF440F">
        <w:rPr>
          <w:szCs w:val="24"/>
        </w:rPr>
        <w:t xml:space="preserve">Yang, S., Carter Jr, R. A., Zhang, L., &amp; Hunt, T. (2021). Emanant themes of blended learning in K-12 educational environments: Lessons from the Every Student Succeeds Act. </w:t>
      </w:r>
      <w:r w:rsidRPr="00EF440F">
        <w:rPr>
          <w:i/>
          <w:iCs/>
          <w:szCs w:val="24"/>
        </w:rPr>
        <w:t>Computers &amp; Education</w:t>
      </w:r>
      <w:r w:rsidRPr="00EF440F">
        <w:rPr>
          <w:szCs w:val="24"/>
        </w:rPr>
        <w:t xml:space="preserve">, </w:t>
      </w:r>
      <w:r w:rsidRPr="00EF440F">
        <w:rPr>
          <w:i/>
          <w:iCs/>
          <w:szCs w:val="24"/>
        </w:rPr>
        <w:t>163</w:t>
      </w:r>
      <w:r w:rsidRPr="00EF440F">
        <w:rPr>
          <w:szCs w:val="24"/>
        </w:rPr>
        <w:t>, 104116.</w:t>
      </w:r>
    </w:p>
    <w:p w14:paraId="7996F8B1" w14:textId="77777777" w:rsidR="00175783" w:rsidRDefault="00175783" w:rsidP="005C6987">
      <w:pPr>
        <w:spacing w:before="120" w:after="120"/>
      </w:pPr>
    </w:p>
    <w:sectPr w:rsidR="00175783" w:rsidSect="00790ECD">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r. B" w:date="2021-03-02T11:50:00Z" w:initials="o">
    <w:p w14:paraId="5DB69815" w14:textId="77777777" w:rsidR="0016631D" w:rsidRDefault="0016631D">
      <w:pPr>
        <w:pStyle w:val="CommentText"/>
      </w:pPr>
      <w:r>
        <w:rPr>
          <w:rStyle w:val="CommentReference"/>
        </w:rPr>
        <w:annotationRef/>
      </w:r>
      <w:r>
        <w:t>Always include narrative between headings.</w:t>
      </w:r>
    </w:p>
    <w:p w14:paraId="1F431B59" w14:textId="77777777" w:rsidR="0016631D" w:rsidRDefault="0016631D">
      <w:pPr>
        <w:pStyle w:val="CommentText"/>
      </w:pPr>
    </w:p>
    <w:p w14:paraId="2F3631AE" w14:textId="1AACFD70" w:rsidR="0016631D" w:rsidRDefault="0016631D">
      <w:pPr>
        <w:pStyle w:val="CommentText"/>
      </w:pPr>
      <w:r>
        <w:t>An introductory section would be helpful.</w:t>
      </w:r>
    </w:p>
  </w:comment>
  <w:comment w:id="2" w:author="Dr. B" w:date="2021-03-02T11:57:00Z" w:initials="o">
    <w:p w14:paraId="6DA27C1B" w14:textId="77777777" w:rsidR="0016631D" w:rsidRDefault="0016631D">
      <w:pPr>
        <w:pStyle w:val="CommentText"/>
      </w:pPr>
      <w:r>
        <w:rPr>
          <w:rStyle w:val="CommentReference"/>
        </w:rPr>
        <w:annotationRef/>
      </w:r>
      <w:r>
        <w:t>You’ve presented a sweeping overview of the development of public schools, which is great!</w:t>
      </w:r>
    </w:p>
    <w:p w14:paraId="057C6465" w14:textId="77777777" w:rsidR="0016631D" w:rsidRDefault="0016631D">
      <w:pPr>
        <w:pStyle w:val="CommentText"/>
      </w:pPr>
    </w:p>
    <w:p w14:paraId="4B5FBBC4" w14:textId="77777777" w:rsidR="0016631D" w:rsidRDefault="0016631D">
      <w:pPr>
        <w:pStyle w:val="CommentText"/>
      </w:pPr>
      <w:r>
        <w:t>You might consider other landmark events, such as desegregation of schools, accountability write large, provisions for special needs, etc.</w:t>
      </w:r>
    </w:p>
    <w:p w14:paraId="1C08D735" w14:textId="77777777" w:rsidR="0016631D" w:rsidRDefault="0016631D">
      <w:pPr>
        <w:pStyle w:val="CommentText"/>
      </w:pPr>
    </w:p>
    <w:p w14:paraId="79837186" w14:textId="32B31A68" w:rsidR="0016631D" w:rsidRDefault="0016631D">
      <w:pPr>
        <w:pStyle w:val="CommentText"/>
      </w:pPr>
    </w:p>
  </w:comment>
  <w:comment w:id="3" w:author="Dr. B" w:date="2021-03-02T11:58:00Z" w:initials="o">
    <w:p w14:paraId="1A34D46A" w14:textId="4DAE2898" w:rsidR="0016631D" w:rsidRDefault="0016631D">
      <w:pPr>
        <w:pStyle w:val="CommentText"/>
      </w:pPr>
      <w:r>
        <w:rPr>
          <w:rStyle w:val="CommentReference"/>
        </w:rPr>
        <w:annotationRef/>
      </w:r>
      <w:r>
        <w:t>Use title case for level 2 headings</w:t>
      </w:r>
    </w:p>
  </w:comment>
  <w:comment w:id="4" w:author="Dr. B" w:date="2021-03-02T11:59:00Z" w:initials="o">
    <w:p w14:paraId="2D582A1C" w14:textId="025829B7" w:rsidR="0016631D" w:rsidRDefault="0016631D">
      <w:pPr>
        <w:pStyle w:val="CommentText"/>
      </w:pPr>
      <w:r>
        <w:rPr>
          <w:rStyle w:val="CommentReference"/>
        </w:rPr>
        <w:annotationRef/>
      </w:r>
      <w:r>
        <w:t>It would be helpful to have a subheading for each trend</w:t>
      </w:r>
    </w:p>
  </w:comment>
  <w:comment w:id="5" w:author="Dr. B" w:date="2021-03-02T12:01:00Z" w:initials="o">
    <w:p w14:paraId="0D5F4608" w14:textId="56CF89F1" w:rsidR="0016631D" w:rsidRDefault="0016631D">
      <w:pPr>
        <w:pStyle w:val="CommentText"/>
      </w:pPr>
      <w:r>
        <w:rPr>
          <w:rStyle w:val="CommentReference"/>
        </w:rPr>
        <w:annotationRef/>
      </w:r>
      <w:r>
        <w:t>Great to see current references!</w:t>
      </w:r>
    </w:p>
  </w:comment>
  <w:comment w:id="6" w:author="Dr. B" w:date="2021-03-02T12:00:00Z" w:initials="o">
    <w:p w14:paraId="0B45119F" w14:textId="458A85CD" w:rsidR="0016631D" w:rsidRDefault="0016631D">
      <w:pPr>
        <w:pStyle w:val="CommentText"/>
      </w:pPr>
      <w:r>
        <w:rPr>
          <w:rStyle w:val="CommentReference"/>
        </w:rPr>
        <w:annotationRef/>
      </w:r>
      <w:r>
        <w:t>Would be easy to make a connection to the state of schools resulting from the pandemic.</w:t>
      </w:r>
    </w:p>
  </w:comment>
  <w:comment w:id="7" w:author="Dr. B" w:date="2021-03-02T12:03:00Z" w:initials="o">
    <w:p w14:paraId="19CE6786" w14:textId="5BDF6E7A" w:rsidR="00054DB3" w:rsidRDefault="00054DB3">
      <w:pPr>
        <w:pStyle w:val="CommentText"/>
      </w:pPr>
      <w:r>
        <w:rPr>
          <w:rStyle w:val="CommentReference"/>
        </w:rPr>
        <w:annotationRef/>
      </w:r>
      <w:r>
        <w:t>Part 3 about your personal philosoph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3631AE" w15:done="0"/>
  <w15:commentEx w15:paraId="79837186" w15:done="0"/>
  <w15:commentEx w15:paraId="1A34D46A" w15:done="0"/>
  <w15:commentEx w15:paraId="2D582A1C" w15:done="0"/>
  <w15:commentEx w15:paraId="0D5F4608" w15:done="0"/>
  <w15:commentEx w15:paraId="0B45119F" w15:done="0"/>
  <w15:commentEx w15:paraId="19CE67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A523" w16cex:dateUtc="2021-03-02T17:50:00Z"/>
  <w16cex:commentExtensible w16cex:durableId="23E8A6A1" w16cex:dateUtc="2021-03-02T17:57:00Z"/>
  <w16cex:commentExtensible w16cex:durableId="23E8A6FB" w16cex:dateUtc="2021-03-02T17:58:00Z"/>
  <w16cex:commentExtensible w16cex:durableId="23E8A716" w16cex:dateUtc="2021-03-02T17:59:00Z"/>
  <w16cex:commentExtensible w16cex:durableId="23E8A783" w16cex:dateUtc="2021-03-02T18:01:00Z"/>
  <w16cex:commentExtensible w16cex:durableId="23E8A765" w16cex:dateUtc="2021-03-02T18:00:00Z"/>
  <w16cex:commentExtensible w16cex:durableId="23E8A7FD" w16cex:dateUtc="2021-03-02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3631AE" w16cid:durableId="23E8A523"/>
  <w16cid:commentId w16cid:paraId="79837186" w16cid:durableId="23E8A6A1"/>
  <w16cid:commentId w16cid:paraId="1A34D46A" w16cid:durableId="23E8A6FB"/>
  <w16cid:commentId w16cid:paraId="2D582A1C" w16cid:durableId="23E8A716"/>
  <w16cid:commentId w16cid:paraId="0D5F4608" w16cid:durableId="23E8A783"/>
  <w16cid:commentId w16cid:paraId="0B45119F" w16cid:durableId="23E8A765"/>
  <w16cid:commentId w16cid:paraId="19CE6786" w16cid:durableId="23E8A7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7BBB5" w14:textId="77777777" w:rsidR="005C04E8" w:rsidRDefault="005C04E8" w:rsidP="00790ECD">
      <w:pPr>
        <w:spacing w:after="0" w:line="240" w:lineRule="auto"/>
      </w:pPr>
      <w:r>
        <w:separator/>
      </w:r>
    </w:p>
  </w:endnote>
  <w:endnote w:type="continuationSeparator" w:id="0">
    <w:p w14:paraId="673E3A2A" w14:textId="77777777" w:rsidR="005C04E8" w:rsidRDefault="005C04E8" w:rsidP="00790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82B36" w14:textId="77777777" w:rsidR="005C04E8" w:rsidRDefault="005C04E8" w:rsidP="00790ECD">
      <w:pPr>
        <w:spacing w:after="0" w:line="240" w:lineRule="auto"/>
      </w:pPr>
      <w:r>
        <w:separator/>
      </w:r>
    </w:p>
  </w:footnote>
  <w:footnote w:type="continuationSeparator" w:id="0">
    <w:p w14:paraId="0F382DCD" w14:textId="77777777" w:rsidR="005C04E8" w:rsidRDefault="005C04E8" w:rsidP="00790E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6238"/>
      <w:docPartObj>
        <w:docPartGallery w:val="Page Numbers (Top of Page)"/>
        <w:docPartUnique/>
      </w:docPartObj>
    </w:sdtPr>
    <w:sdtEndPr/>
    <w:sdtContent>
      <w:p w14:paraId="426D7CF4" w14:textId="77777777" w:rsidR="003A2F85" w:rsidRDefault="0087733C">
        <w:pPr>
          <w:pStyle w:val="Header"/>
          <w:jc w:val="right"/>
        </w:pPr>
        <w:r>
          <w:t xml:space="preserve">K-12 EDUCATION                            </w:t>
        </w:r>
        <w:r w:rsidR="003A2F85">
          <w:tab/>
        </w:r>
        <w:r w:rsidR="003A2F85">
          <w:tab/>
        </w:r>
        <w:r w:rsidR="00052DA2">
          <w:fldChar w:fldCharType="begin"/>
        </w:r>
        <w:r w:rsidR="00052DA2">
          <w:instrText xml:space="preserve"> PAGE   \* MERGEFORMAT </w:instrText>
        </w:r>
        <w:r w:rsidR="00052DA2">
          <w:fldChar w:fldCharType="separate"/>
        </w:r>
        <w:r w:rsidR="00CB3933">
          <w:rPr>
            <w:noProof/>
          </w:rPr>
          <w:t>9</w:t>
        </w:r>
        <w:r w:rsidR="00052DA2">
          <w:rPr>
            <w:noProof/>
          </w:rPr>
          <w:fldChar w:fldCharType="end"/>
        </w:r>
      </w:p>
    </w:sdtContent>
  </w:sdt>
  <w:p w14:paraId="7D5F7EDE" w14:textId="77777777" w:rsidR="003A2F85" w:rsidRDefault="003A2F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4B65A" w14:textId="77777777" w:rsidR="003A2F85" w:rsidRDefault="003A2F85" w:rsidP="0087733C">
    <w:pPr>
      <w:spacing w:after="0"/>
    </w:pPr>
    <w:r>
      <w:t>Runnin</w:t>
    </w:r>
    <w:r w:rsidR="00C754FD">
      <w:t>g Head:</w:t>
    </w:r>
    <w:r w:rsidR="0087733C">
      <w:t xml:space="preserve"> K-12 EDUCATION</w:t>
    </w:r>
    <w:r w:rsidR="00644DC6">
      <w:t xml:space="preserve">                          </w:t>
    </w:r>
    <w:r w:rsidR="00D5124F">
      <w:t xml:space="preserve">  </w:t>
    </w:r>
    <w:r w:rsidR="0087733C">
      <w:tab/>
    </w:r>
    <w:r w:rsidR="0087733C">
      <w:tab/>
    </w:r>
    <w:r w:rsidR="0087733C">
      <w:tab/>
      <w:t xml:space="preserve"> </w:t>
    </w:r>
    <w:r w:rsidR="0087733C">
      <w:tab/>
    </w:r>
    <w:r w:rsidR="0087733C">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AA6A44"/>
    <w:multiLevelType w:val="multilevel"/>
    <w:tmpl w:val="F3B4C0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5A1002"/>
    <w:multiLevelType w:val="hybridMultilevel"/>
    <w:tmpl w:val="DDCA25AC"/>
    <w:lvl w:ilvl="0" w:tplc="D94E3CE8">
      <w:start w:val="1"/>
      <w:numFmt w:val="decimal"/>
      <w:lvlText w:val="%1."/>
      <w:lvlJc w:val="left"/>
      <w:pPr>
        <w:ind w:left="720" w:hanging="360"/>
      </w:pPr>
      <w:rPr>
        <w:rFonts w:ascii="Helvetica" w:hAnsi="Helvetica" w:cs="Helvetica" w:hint="default"/>
        <w:color w:val="2D3B45"/>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B">
    <w15:presenceInfo w15:providerId="None" w15:userId="Dr.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szAyNDWwNLVU0lEKTi0uzszPAykwrAUA9i31sywAAAA="/>
  </w:docVars>
  <w:rsids>
    <w:rsidRoot w:val="00790ECD"/>
    <w:rsid w:val="0000410E"/>
    <w:rsid w:val="000242B7"/>
    <w:rsid w:val="00026950"/>
    <w:rsid w:val="00052DA2"/>
    <w:rsid w:val="000545CB"/>
    <w:rsid w:val="00054DB3"/>
    <w:rsid w:val="000707E8"/>
    <w:rsid w:val="00073E5E"/>
    <w:rsid w:val="000A337E"/>
    <w:rsid w:val="000A49F2"/>
    <w:rsid w:val="000F132F"/>
    <w:rsid w:val="000F7DEE"/>
    <w:rsid w:val="00104BB6"/>
    <w:rsid w:val="00122D71"/>
    <w:rsid w:val="001621C5"/>
    <w:rsid w:val="0016631D"/>
    <w:rsid w:val="00175783"/>
    <w:rsid w:val="00190BE7"/>
    <w:rsid w:val="00196B3F"/>
    <w:rsid w:val="001A3440"/>
    <w:rsid w:val="001A475D"/>
    <w:rsid w:val="001C55F2"/>
    <w:rsid w:val="001E78AD"/>
    <w:rsid w:val="001F6553"/>
    <w:rsid w:val="00220C58"/>
    <w:rsid w:val="002229DA"/>
    <w:rsid w:val="00257262"/>
    <w:rsid w:val="002572E5"/>
    <w:rsid w:val="002E0135"/>
    <w:rsid w:val="002E3683"/>
    <w:rsid w:val="002E6FB0"/>
    <w:rsid w:val="002F01C1"/>
    <w:rsid w:val="00300376"/>
    <w:rsid w:val="003771D7"/>
    <w:rsid w:val="00386290"/>
    <w:rsid w:val="0039592B"/>
    <w:rsid w:val="003A2F85"/>
    <w:rsid w:val="003B0678"/>
    <w:rsid w:val="003E7231"/>
    <w:rsid w:val="003F37A3"/>
    <w:rsid w:val="003F55C0"/>
    <w:rsid w:val="004B10DF"/>
    <w:rsid w:val="004C5BAC"/>
    <w:rsid w:val="004E53B8"/>
    <w:rsid w:val="00506140"/>
    <w:rsid w:val="00530D21"/>
    <w:rsid w:val="00571E8E"/>
    <w:rsid w:val="005855C2"/>
    <w:rsid w:val="005C04E8"/>
    <w:rsid w:val="005C6987"/>
    <w:rsid w:val="005E0497"/>
    <w:rsid w:val="005E1C46"/>
    <w:rsid w:val="005E3954"/>
    <w:rsid w:val="00603DD4"/>
    <w:rsid w:val="00644DC6"/>
    <w:rsid w:val="00646AEA"/>
    <w:rsid w:val="00655C99"/>
    <w:rsid w:val="00667FB0"/>
    <w:rsid w:val="006842E5"/>
    <w:rsid w:val="006B1076"/>
    <w:rsid w:val="006D2A92"/>
    <w:rsid w:val="00717D92"/>
    <w:rsid w:val="00732876"/>
    <w:rsid w:val="00763A5F"/>
    <w:rsid w:val="00790ECD"/>
    <w:rsid w:val="007B395F"/>
    <w:rsid w:val="007D0D3E"/>
    <w:rsid w:val="007D63B1"/>
    <w:rsid w:val="00821224"/>
    <w:rsid w:val="00825A3D"/>
    <w:rsid w:val="00835F67"/>
    <w:rsid w:val="0087733C"/>
    <w:rsid w:val="008848E4"/>
    <w:rsid w:val="008B30B4"/>
    <w:rsid w:val="008B38A0"/>
    <w:rsid w:val="008E3E48"/>
    <w:rsid w:val="008F3A56"/>
    <w:rsid w:val="00903890"/>
    <w:rsid w:val="00930BFD"/>
    <w:rsid w:val="00935496"/>
    <w:rsid w:val="00947F48"/>
    <w:rsid w:val="00973CC6"/>
    <w:rsid w:val="009C7EF0"/>
    <w:rsid w:val="009D031F"/>
    <w:rsid w:val="00A2254C"/>
    <w:rsid w:val="00A23DDC"/>
    <w:rsid w:val="00A60FB8"/>
    <w:rsid w:val="00A82F89"/>
    <w:rsid w:val="00A926AD"/>
    <w:rsid w:val="00AB1B13"/>
    <w:rsid w:val="00AD03E9"/>
    <w:rsid w:val="00AE03BE"/>
    <w:rsid w:val="00AF71FD"/>
    <w:rsid w:val="00B1451E"/>
    <w:rsid w:val="00B30CA8"/>
    <w:rsid w:val="00B365FE"/>
    <w:rsid w:val="00B63977"/>
    <w:rsid w:val="00BA1633"/>
    <w:rsid w:val="00C754FD"/>
    <w:rsid w:val="00CB3933"/>
    <w:rsid w:val="00CE7A73"/>
    <w:rsid w:val="00D15FB4"/>
    <w:rsid w:val="00D41388"/>
    <w:rsid w:val="00D5124F"/>
    <w:rsid w:val="00D53B8C"/>
    <w:rsid w:val="00D60C43"/>
    <w:rsid w:val="00D77F2F"/>
    <w:rsid w:val="00D86418"/>
    <w:rsid w:val="00DC7D4B"/>
    <w:rsid w:val="00E04B0E"/>
    <w:rsid w:val="00E642CD"/>
    <w:rsid w:val="00EC0B96"/>
    <w:rsid w:val="00EC10BD"/>
    <w:rsid w:val="00ED2214"/>
    <w:rsid w:val="00ED4330"/>
    <w:rsid w:val="00ED5A70"/>
    <w:rsid w:val="00F4000A"/>
    <w:rsid w:val="00F52F80"/>
    <w:rsid w:val="00F563CA"/>
    <w:rsid w:val="00F613C7"/>
    <w:rsid w:val="00F6226F"/>
    <w:rsid w:val="00F65DC6"/>
    <w:rsid w:val="00F9780E"/>
    <w:rsid w:val="00FB3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64A4B"/>
  <w15:docId w15:val="{4AF728BD-574A-4D1D-9B4A-A4BB11917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BAC"/>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ECD"/>
    <w:rPr>
      <w:rFonts w:ascii="Times New Roman" w:hAnsi="Times New Roman" w:cs="Times New Roman"/>
      <w:sz w:val="24"/>
    </w:rPr>
  </w:style>
  <w:style w:type="paragraph" w:styleId="Footer">
    <w:name w:val="footer"/>
    <w:basedOn w:val="Normal"/>
    <w:link w:val="FooterChar"/>
    <w:uiPriority w:val="99"/>
    <w:unhideWhenUsed/>
    <w:rsid w:val="00790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ECD"/>
    <w:rPr>
      <w:rFonts w:ascii="Times New Roman" w:hAnsi="Times New Roman" w:cs="Times New Roman"/>
      <w:sz w:val="24"/>
    </w:rPr>
  </w:style>
  <w:style w:type="paragraph" w:styleId="ListParagraph">
    <w:name w:val="List Paragraph"/>
    <w:basedOn w:val="Normal"/>
    <w:uiPriority w:val="34"/>
    <w:qFormat/>
    <w:rsid w:val="002E0135"/>
    <w:pPr>
      <w:ind w:left="720"/>
      <w:contextualSpacing/>
    </w:pPr>
  </w:style>
  <w:style w:type="character" w:styleId="CommentReference">
    <w:name w:val="annotation reference"/>
    <w:basedOn w:val="DefaultParagraphFont"/>
    <w:uiPriority w:val="99"/>
    <w:semiHidden/>
    <w:unhideWhenUsed/>
    <w:rsid w:val="0016631D"/>
    <w:rPr>
      <w:sz w:val="16"/>
      <w:szCs w:val="16"/>
    </w:rPr>
  </w:style>
  <w:style w:type="paragraph" w:styleId="CommentText">
    <w:name w:val="annotation text"/>
    <w:basedOn w:val="Normal"/>
    <w:link w:val="CommentTextChar"/>
    <w:uiPriority w:val="99"/>
    <w:semiHidden/>
    <w:unhideWhenUsed/>
    <w:rsid w:val="0016631D"/>
    <w:pPr>
      <w:spacing w:line="240" w:lineRule="auto"/>
    </w:pPr>
    <w:rPr>
      <w:sz w:val="20"/>
      <w:szCs w:val="20"/>
    </w:rPr>
  </w:style>
  <w:style w:type="character" w:customStyle="1" w:styleId="CommentTextChar">
    <w:name w:val="Comment Text Char"/>
    <w:basedOn w:val="DefaultParagraphFont"/>
    <w:link w:val="CommentText"/>
    <w:uiPriority w:val="99"/>
    <w:semiHidden/>
    <w:rsid w:val="0016631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631D"/>
    <w:rPr>
      <w:b/>
      <w:bCs/>
    </w:rPr>
  </w:style>
  <w:style w:type="character" w:customStyle="1" w:styleId="CommentSubjectChar">
    <w:name w:val="Comment Subject Char"/>
    <w:basedOn w:val="CommentTextChar"/>
    <w:link w:val="CommentSubject"/>
    <w:uiPriority w:val="99"/>
    <w:semiHidden/>
    <w:rsid w:val="0016631D"/>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66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3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98182">
      <w:bodyDiv w:val="1"/>
      <w:marLeft w:val="0"/>
      <w:marRight w:val="0"/>
      <w:marTop w:val="0"/>
      <w:marBottom w:val="0"/>
      <w:divBdr>
        <w:top w:val="none" w:sz="0" w:space="0" w:color="auto"/>
        <w:left w:val="none" w:sz="0" w:space="0" w:color="auto"/>
        <w:bottom w:val="none" w:sz="0" w:space="0" w:color="auto"/>
        <w:right w:val="none" w:sz="0" w:space="0" w:color="auto"/>
      </w:divBdr>
    </w:div>
    <w:div w:id="188299902">
      <w:bodyDiv w:val="1"/>
      <w:marLeft w:val="0"/>
      <w:marRight w:val="0"/>
      <w:marTop w:val="0"/>
      <w:marBottom w:val="0"/>
      <w:divBdr>
        <w:top w:val="none" w:sz="0" w:space="0" w:color="auto"/>
        <w:left w:val="none" w:sz="0" w:space="0" w:color="auto"/>
        <w:bottom w:val="none" w:sz="0" w:space="0" w:color="auto"/>
        <w:right w:val="none" w:sz="0" w:space="0" w:color="auto"/>
      </w:divBdr>
    </w:div>
    <w:div w:id="307902539">
      <w:bodyDiv w:val="1"/>
      <w:marLeft w:val="0"/>
      <w:marRight w:val="0"/>
      <w:marTop w:val="0"/>
      <w:marBottom w:val="0"/>
      <w:divBdr>
        <w:top w:val="none" w:sz="0" w:space="0" w:color="auto"/>
        <w:left w:val="none" w:sz="0" w:space="0" w:color="auto"/>
        <w:bottom w:val="none" w:sz="0" w:space="0" w:color="auto"/>
        <w:right w:val="none" w:sz="0" w:space="0" w:color="auto"/>
      </w:divBdr>
    </w:div>
    <w:div w:id="433019483">
      <w:bodyDiv w:val="1"/>
      <w:marLeft w:val="0"/>
      <w:marRight w:val="0"/>
      <w:marTop w:val="0"/>
      <w:marBottom w:val="0"/>
      <w:divBdr>
        <w:top w:val="none" w:sz="0" w:space="0" w:color="auto"/>
        <w:left w:val="none" w:sz="0" w:space="0" w:color="auto"/>
        <w:bottom w:val="none" w:sz="0" w:space="0" w:color="auto"/>
        <w:right w:val="none" w:sz="0" w:space="0" w:color="auto"/>
      </w:divBdr>
    </w:div>
    <w:div w:id="549927540">
      <w:bodyDiv w:val="1"/>
      <w:marLeft w:val="0"/>
      <w:marRight w:val="0"/>
      <w:marTop w:val="0"/>
      <w:marBottom w:val="0"/>
      <w:divBdr>
        <w:top w:val="none" w:sz="0" w:space="0" w:color="auto"/>
        <w:left w:val="none" w:sz="0" w:space="0" w:color="auto"/>
        <w:bottom w:val="none" w:sz="0" w:space="0" w:color="auto"/>
        <w:right w:val="none" w:sz="0" w:space="0" w:color="auto"/>
      </w:divBdr>
      <w:divsChild>
        <w:div w:id="1216821193">
          <w:marLeft w:val="0"/>
          <w:marRight w:val="0"/>
          <w:marTop w:val="0"/>
          <w:marBottom w:val="0"/>
          <w:divBdr>
            <w:top w:val="none" w:sz="0" w:space="0" w:color="auto"/>
            <w:left w:val="none" w:sz="0" w:space="0" w:color="auto"/>
            <w:bottom w:val="none" w:sz="0" w:space="0" w:color="auto"/>
            <w:right w:val="none" w:sz="0" w:space="0" w:color="auto"/>
          </w:divBdr>
        </w:div>
      </w:divsChild>
    </w:div>
    <w:div w:id="599800167">
      <w:bodyDiv w:val="1"/>
      <w:marLeft w:val="0"/>
      <w:marRight w:val="0"/>
      <w:marTop w:val="0"/>
      <w:marBottom w:val="0"/>
      <w:divBdr>
        <w:top w:val="none" w:sz="0" w:space="0" w:color="auto"/>
        <w:left w:val="none" w:sz="0" w:space="0" w:color="auto"/>
        <w:bottom w:val="none" w:sz="0" w:space="0" w:color="auto"/>
        <w:right w:val="none" w:sz="0" w:space="0" w:color="auto"/>
      </w:divBdr>
      <w:divsChild>
        <w:div w:id="813911537">
          <w:marLeft w:val="0"/>
          <w:marRight w:val="0"/>
          <w:marTop w:val="0"/>
          <w:marBottom w:val="0"/>
          <w:divBdr>
            <w:top w:val="none" w:sz="0" w:space="0" w:color="auto"/>
            <w:left w:val="none" w:sz="0" w:space="0" w:color="auto"/>
            <w:bottom w:val="none" w:sz="0" w:space="0" w:color="auto"/>
            <w:right w:val="none" w:sz="0" w:space="0" w:color="auto"/>
          </w:divBdr>
        </w:div>
      </w:divsChild>
    </w:div>
    <w:div w:id="682048002">
      <w:bodyDiv w:val="1"/>
      <w:marLeft w:val="0"/>
      <w:marRight w:val="0"/>
      <w:marTop w:val="0"/>
      <w:marBottom w:val="0"/>
      <w:divBdr>
        <w:top w:val="none" w:sz="0" w:space="0" w:color="auto"/>
        <w:left w:val="none" w:sz="0" w:space="0" w:color="auto"/>
        <w:bottom w:val="none" w:sz="0" w:space="0" w:color="auto"/>
        <w:right w:val="none" w:sz="0" w:space="0" w:color="auto"/>
      </w:divBdr>
    </w:div>
    <w:div w:id="742485283">
      <w:bodyDiv w:val="1"/>
      <w:marLeft w:val="0"/>
      <w:marRight w:val="0"/>
      <w:marTop w:val="0"/>
      <w:marBottom w:val="0"/>
      <w:divBdr>
        <w:top w:val="none" w:sz="0" w:space="0" w:color="auto"/>
        <w:left w:val="none" w:sz="0" w:space="0" w:color="auto"/>
        <w:bottom w:val="none" w:sz="0" w:space="0" w:color="auto"/>
        <w:right w:val="none" w:sz="0" w:space="0" w:color="auto"/>
      </w:divBdr>
      <w:divsChild>
        <w:div w:id="113520294">
          <w:marLeft w:val="0"/>
          <w:marRight w:val="0"/>
          <w:marTop w:val="0"/>
          <w:marBottom w:val="0"/>
          <w:divBdr>
            <w:top w:val="none" w:sz="0" w:space="0" w:color="auto"/>
            <w:left w:val="none" w:sz="0" w:space="0" w:color="auto"/>
            <w:bottom w:val="none" w:sz="0" w:space="0" w:color="auto"/>
            <w:right w:val="none" w:sz="0" w:space="0" w:color="auto"/>
          </w:divBdr>
        </w:div>
      </w:divsChild>
    </w:div>
    <w:div w:id="1069687943">
      <w:bodyDiv w:val="1"/>
      <w:marLeft w:val="0"/>
      <w:marRight w:val="0"/>
      <w:marTop w:val="0"/>
      <w:marBottom w:val="0"/>
      <w:divBdr>
        <w:top w:val="none" w:sz="0" w:space="0" w:color="auto"/>
        <w:left w:val="none" w:sz="0" w:space="0" w:color="auto"/>
        <w:bottom w:val="none" w:sz="0" w:space="0" w:color="auto"/>
        <w:right w:val="none" w:sz="0" w:space="0" w:color="auto"/>
      </w:divBdr>
      <w:divsChild>
        <w:div w:id="2127389971">
          <w:marLeft w:val="0"/>
          <w:marRight w:val="0"/>
          <w:marTop w:val="0"/>
          <w:marBottom w:val="0"/>
          <w:divBdr>
            <w:top w:val="none" w:sz="0" w:space="0" w:color="auto"/>
            <w:left w:val="none" w:sz="0" w:space="0" w:color="auto"/>
            <w:bottom w:val="none" w:sz="0" w:space="0" w:color="auto"/>
            <w:right w:val="none" w:sz="0" w:space="0" w:color="auto"/>
          </w:divBdr>
        </w:div>
      </w:divsChild>
    </w:div>
    <w:div w:id="1084641576">
      <w:bodyDiv w:val="1"/>
      <w:marLeft w:val="0"/>
      <w:marRight w:val="0"/>
      <w:marTop w:val="0"/>
      <w:marBottom w:val="0"/>
      <w:divBdr>
        <w:top w:val="none" w:sz="0" w:space="0" w:color="auto"/>
        <w:left w:val="none" w:sz="0" w:space="0" w:color="auto"/>
        <w:bottom w:val="none" w:sz="0" w:space="0" w:color="auto"/>
        <w:right w:val="none" w:sz="0" w:space="0" w:color="auto"/>
      </w:divBdr>
      <w:divsChild>
        <w:div w:id="598026364">
          <w:marLeft w:val="0"/>
          <w:marRight w:val="0"/>
          <w:marTop w:val="0"/>
          <w:marBottom w:val="0"/>
          <w:divBdr>
            <w:top w:val="none" w:sz="0" w:space="0" w:color="auto"/>
            <w:left w:val="none" w:sz="0" w:space="0" w:color="auto"/>
            <w:bottom w:val="none" w:sz="0" w:space="0" w:color="auto"/>
            <w:right w:val="none" w:sz="0" w:space="0" w:color="auto"/>
          </w:divBdr>
        </w:div>
      </w:divsChild>
    </w:div>
    <w:div w:id="1415124712">
      <w:bodyDiv w:val="1"/>
      <w:marLeft w:val="0"/>
      <w:marRight w:val="0"/>
      <w:marTop w:val="0"/>
      <w:marBottom w:val="0"/>
      <w:divBdr>
        <w:top w:val="none" w:sz="0" w:space="0" w:color="auto"/>
        <w:left w:val="none" w:sz="0" w:space="0" w:color="auto"/>
        <w:bottom w:val="none" w:sz="0" w:space="0" w:color="auto"/>
        <w:right w:val="none" w:sz="0" w:space="0" w:color="auto"/>
      </w:divBdr>
      <w:divsChild>
        <w:div w:id="1600406158">
          <w:marLeft w:val="0"/>
          <w:marRight w:val="0"/>
          <w:marTop w:val="0"/>
          <w:marBottom w:val="0"/>
          <w:divBdr>
            <w:top w:val="none" w:sz="0" w:space="0" w:color="auto"/>
            <w:left w:val="none" w:sz="0" w:space="0" w:color="auto"/>
            <w:bottom w:val="none" w:sz="0" w:space="0" w:color="auto"/>
            <w:right w:val="none" w:sz="0" w:space="0" w:color="auto"/>
          </w:divBdr>
        </w:div>
      </w:divsChild>
    </w:div>
    <w:div w:id="1907255656">
      <w:bodyDiv w:val="1"/>
      <w:marLeft w:val="0"/>
      <w:marRight w:val="0"/>
      <w:marTop w:val="0"/>
      <w:marBottom w:val="0"/>
      <w:divBdr>
        <w:top w:val="none" w:sz="0" w:space="0" w:color="auto"/>
        <w:left w:val="none" w:sz="0" w:space="0" w:color="auto"/>
        <w:bottom w:val="none" w:sz="0" w:space="0" w:color="auto"/>
        <w:right w:val="none" w:sz="0" w:space="0" w:color="auto"/>
      </w:divBdr>
      <w:divsChild>
        <w:div w:id="1398913">
          <w:marLeft w:val="0"/>
          <w:marRight w:val="0"/>
          <w:marTop w:val="0"/>
          <w:marBottom w:val="0"/>
          <w:divBdr>
            <w:top w:val="none" w:sz="0" w:space="0" w:color="auto"/>
            <w:left w:val="none" w:sz="0" w:space="0" w:color="auto"/>
            <w:bottom w:val="none" w:sz="0" w:space="0" w:color="auto"/>
            <w:right w:val="none" w:sz="0" w:space="0" w:color="auto"/>
          </w:divBdr>
        </w:div>
      </w:divsChild>
    </w:div>
    <w:div w:id="2117942261">
      <w:bodyDiv w:val="1"/>
      <w:marLeft w:val="0"/>
      <w:marRight w:val="0"/>
      <w:marTop w:val="0"/>
      <w:marBottom w:val="0"/>
      <w:divBdr>
        <w:top w:val="none" w:sz="0" w:space="0" w:color="auto"/>
        <w:left w:val="none" w:sz="0" w:space="0" w:color="auto"/>
        <w:bottom w:val="none" w:sz="0" w:space="0" w:color="auto"/>
        <w:right w:val="none" w:sz="0" w:space="0" w:color="auto"/>
      </w:divBdr>
      <w:divsChild>
        <w:div w:id="634413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7FC88-6672-44F2-A99C-B2E59577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46</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ntoine Thigpen</cp:lastModifiedBy>
  <cp:revision>2</cp:revision>
  <dcterms:created xsi:type="dcterms:W3CDTF">2021-03-08T17:14:00Z</dcterms:created>
  <dcterms:modified xsi:type="dcterms:W3CDTF">2021-03-08T17:14:00Z</dcterms:modified>
</cp:coreProperties>
</file>